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Frankfurt Learning Solutions GmbH</w:t>
      </w:r>
      <w:r>
        <w:br/>
      </w:r>
      <w:r>
        <w:t xml:space="preserve">Eschenheimer Tor 15</w:t>
      </w:r>
      <w:r>
        <w:br/>
      </w:r>
      <w:r>
        <w:t xml:space="preserve">60322 Frankfurt am Main</w:t>
      </w:r>
      <w:r>
        <w:br/>
      </w:r>
      <w:r>
        <w:t xml:space="preserve">Germany</w:t>
      </w:r>
    </w:p>
    <w:bookmarkStart w:id="20" w:name="X04fbc8f15da5d9cb2f9ef67522264a35bf6b5db"/>
    <w:p>
      <w:pPr>
        <w:pStyle w:val="Heading2"/>
      </w:pPr>
      <w:r>
        <w:t xml:space="preserve">Subject: Application for Curriculum Developer Internship</w:t>
      </w:r>
    </w:p>
    <w:p>
      <w:pPr>
        <w:pStyle w:val="FirstParagraph"/>
      </w:pPr>
      <w:r>
        <w:t xml:space="preserve">Dear Hiring Manager,</w:t>
      </w:r>
    </w:p>
    <w:p>
      <w:pPr>
        <w:pStyle w:val="BodyText"/>
      </w:pPr>
      <w:r>
        <w:t xml:space="preserve">With profound enthusiasm, I submit my application for the Curriculum Developer Internship position at Frankfurt Learning Solutions GmbH, as advertised on LinkedIn's Germany career portal. As a dedicated educational professional deeply committed to innovative pedagogy and cross-cultural learning design, I am confident that my academic background, practical experience in curriculum development, and unwavering passion for educational transformation align perfectly with your mission to shape future-ready learning ecosystems in</w:t>
      </w:r>
      <w:r>
        <w:t xml:space="preserve"> </w:t>
      </w:r>
      <w:r>
        <w:rPr>
          <w:bCs/>
          <w:b/>
        </w:rPr>
        <w:t xml:space="preserve">Germany Frankfurt</w:t>
      </w:r>
      <w:r>
        <w:t xml:space="preserve">. This</w:t>
      </w:r>
      <w:r>
        <w:t xml:space="preserve"> </w:t>
      </w:r>
      <w:r>
        <w:rPr>
          <w:iCs/>
          <w:i/>
        </w:rPr>
        <w:t xml:space="preserve">Internship Application Letter</w:t>
      </w:r>
      <w:r>
        <w:t xml:space="preserve"> </w:t>
      </w:r>
      <w:r>
        <w:t xml:space="preserve">serves as my formal expression of interest in contributing to your esteemed team while immersing myself in the dynamic educational landscape of Europe's financial capital.</w:t>
      </w:r>
    </w:p>
    <w:p>
      <w:pPr>
        <w:pStyle w:val="BodyText"/>
      </w:pPr>
      <w:r>
        <w:t xml:space="preserve">My academic journey at the University of Cologne has equipped me with a robust theoretical foundation for effective curriculum design, culminating in a Bachelor’s degree in Educational Science with specialization in Digital Learning Technologies. My thesis, "Adapting International Curricula for Multilingual Classrooms: A Case Study of European Integration," involved developing modular learning pathways that addressed linguistic diversity while maintaining pedagogical rigor – directly mirroring your company's focus on inclusive, scalable educational frameworks. Furthermore, I completed a 120-hour practicum at the Frankfurt International School (FIS), where I co-developed bilingual STEM curriculum modules for Grades 6-8 that were later implemented across three European campuses. This experience taught me to navigate complex educational standards while fostering cultural sensitivity – essential skills for operating within</w:t>
      </w:r>
      <w:r>
        <w:t xml:space="preserve"> </w:t>
      </w:r>
      <w:r>
        <w:rPr>
          <w:bCs/>
          <w:b/>
        </w:rPr>
        <w:t xml:space="preserve">Germany Frankfurt</w:t>
      </w:r>
      <w:r>
        <w:t xml:space="preserve">'s diverse academic environment.</w:t>
      </w:r>
    </w:p>
    <w:p>
      <w:pPr>
        <w:pStyle w:val="BodyText"/>
      </w:pPr>
      <w:r>
        <w:t xml:space="preserve">What truly excites me about this opportunity is your company's pioneering work in creating adaptive learning ecosystems for global institutions. I have closely followed your recent partnership with the Goethe-Institut to develop AI-enhanced language curriculum frameworks, and I am particularly impressed by how you balance technological innovation with pedagogical integrity. During my research for my thesis, I analyzed your</w:t>
      </w:r>
      <w:r>
        <w:t xml:space="preserve"> </w:t>
      </w:r>
      <w:r>
        <w:rPr>
          <w:iCs/>
          <w:i/>
        </w:rPr>
        <w:t xml:space="preserve">"Digital Pathways 2030"</w:t>
      </w:r>
      <w:r>
        <w:t xml:space="preserve"> </w:t>
      </w:r>
      <w:r>
        <w:t xml:space="preserve">whitepaper on competency-based learning design – a document that fundamentally shaped my approach to developing learner-centered curricula. As a prospective</w:t>
      </w:r>
      <w:r>
        <w:t xml:space="preserve"> </w:t>
      </w:r>
      <w:r>
        <w:rPr>
          <w:bCs/>
          <w:b/>
        </w:rPr>
        <w:t xml:space="preserve">Curriculum Developer</w:t>
      </w:r>
      <w:r>
        <w:t xml:space="preserve">, I am eager to contribute to such forward-thinking initiatives while learning from your team's expertise in navigating Germany's stringent educational standards alongside European Union frameworks.</w:t>
      </w:r>
    </w:p>
    <w:p>
      <w:pPr>
        <w:pStyle w:val="BodyText"/>
      </w:pPr>
      <w:r>
        <w:t xml:space="preserve">My technical proficiency directly supports the requirements outlined in your internship description. I am fluent in Adobe Captivate and Articulate Storyline for interactive module development, possess advanced skills in Moodle LMS configuration, and have created over 15 curriculum prototypes using backward design principles. Most significantly, I developed a "Sustainability Literacy" microlearning suite for Cologne's Youth Environmental Network – a project that required aligning content with the German Bildungskonzept while incorporating UN Sustainable Development Goals. This experience taught me to translate complex concepts into accessible learning journeys, a competency crucial for developing curricula that resonate with Frankfurt's cosmopolitan student body across 52 nationalities at institutions like Goethe University.</w:t>
      </w:r>
    </w:p>
    <w:p>
      <w:pPr>
        <w:pStyle w:val="BodyText"/>
      </w:pPr>
      <w:r>
        <w:t xml:space="preserve">I have chosen to pursue this opportunity in</w:t>
      </w:r>
      <w:r>
        <w:t xml:space="preserve"> </w:t>
      </w:r>
      <w:r>
        <w:rPr>
          <w:bCs/>
          <w:b/>
        </w:rPr>
        <w:t xml:space="preserve">Germany Frankfurt</w:t>
      </w:r>
      <w:r>
        <w:t xml:space="preserve"> </w:t>
      </w:r>
      <w:r>
        <w:t xml:space="preserve">specifically because of its unparalleled position as Europe's educational innovation hub. The city's concentration of global education technology firms, research institutions like the German Institute for International Educational Research (DIE), and multicultural learning environments offers an ideal ecosystem for professional growth. My prior year studying at the Goethe University Language Center – where I immersed in German academic culture while assisting with curriculum adaptations for international students – has prepared me to thrive in this environment. I understand that successful</w:t>
      </w:r>
      <w:r>
        <w:t xml:space="preserve"> </w:t>
      </w:r>
      <w:r>
        <w:rPr>
          <w:bCs/>
          <w:b/>
        </w:rPr>
        <w:t xml:space="preserve">Curriculum Developer</w:t>
      </w:r>
      <w:r>
        <w:t xml:space="preserve"> </w:t>
      </w:r>
      <w:r>
        <w:t xml:space="preserve">roles here require not just technical skill, but cultural fluency; I have actively developed this through weekly German language practice at the Volkshochschule Frankfurt and volunteering with the "Integration through Education" initiative at Frankfurt's City Library.</w:t>
      </w:r>
    </w:p>
    <w:p>
      <w:pPr>
        <w:pStyle w:val="BodyText"/>
      </w:pPr>
      <w:r>
        <w:t xml:space="preserve">My commitment extends beyond technical skills to a deep belief in education as social transformation. In my previous role as Curriculum Assistant at Cologne's "Future Schools Initiative," I redesigned inclusive learning pathways for students with neurodiverse needs – a project that received commendation from the North Rhine-Westphalia Ministry of Education. This experience taught me that effective curriculum development must balance measurable outcomes with human-centered design, a philosophy central to Frankfurt Learning Solutions' approach as evidenced in your "Learning for Life" framework. I am eager to bring this perspective to your team while learning from Germany's leading experts in educational innovation.</w:t>
      </w:r>
    </w:p>
    <w:p>
      <w:pPr>
        <w:pStyle w:val="BodyText"/>
      </w:pPr>
      <w:r>
        <w:t xml:space="preserve">What sets me apart is my proactive approach to cross-cultural collaboration – demonstrated when I organized a virtual curriculum co-design workshop between Frankfurt and Stockholm educators during my university exchange. We successfully integrated Swedish inquiry-based methods with German project-based learning standards, resulting in a hybrid framework adopted by both institutions. This mirrors your company's global perspective, and I am confident that my ability to bridge cultural differences will contribute meaningfully to your international projects from day one.</w:t>
      </w:r>
    </w:p>
    <w:p>
      <w:pPr>
        <w:pStyle w:val="BodyText"/>
      </w:pPr>
      <w:r>
        <w:t xml:space="preserve">I am deeply inspired by Frankfurt's unique educational ecosystem where traditional academic rigor meets cutting-edge innovation. The city's strategic location as a European gateway positions it perfectly for developing curricula that serve both German national standards and global educational needs – exactly the challenge your internship program addresses. My fluency in English (C1) and intermediate German (B2), combined with my familiarity with Frankfurt's educational infrastructure, ensures I can immediately contribute while growing within your team structure.</w:t>
      </w:r>
    </w:p>
    <w:p>
      <w:pPr>
        <w:pStyle w:val="BodyText"/>
      </w:pPr>
      <w:r>
        <w:t xml:space="preserve">Thank you for considering my application for this vital</w:t>
      </w:r>
      <w:r>
        <w:t xml:space="preserve"> </w:t>
      </w:r>
      <w:r>
        <w:rPr>
          <w:bCs/>
          <w:b/>
        </w:rPr>
        <w:t xml:space="preserve">Internship Application Letter</w:t>
      </w:r>
      <w:r>
        <w:t xml:space="preserve"> </w:t>
      </w:r>
      <w:r>
        <w:t xml:space="preserve">opportunity. I have attached my resume and academic portfolio showcasing additional curriculum samples, including a German-language STEM module developed according to the KMK standards. I would welcome the chance to discuss how my proactive approach to educational innovation aligns with Frankfurt Learning Solutions' vision during an interview at your earliest convenience. As a passionate advocate for education's transformative power, I am eager to contribute my energy and skills to your mission while learning from Germany's premier educational innovators in the heart of</w:t>
      </w:r>
      <w:r>
        <w:t xml:space="preserve"> </w:t>
      </w:r>
      <w:r>
        <w:rPr>
          <w:bCs/>
          <w:b/>
        </w:rPr>
        <w:t xml:space="preserve">Germany Frankfurt</w:t>
      </w:r>
      <w:r>
        <w:t xml:space="preserve">.</w:t>
      </w:r>
    </w:p>
    <w:p>
      <w:pPr>
        <w:pStyle w:val="BodyText"/>
      </w:pPr>
      <w:r>
        <w:t xml:space="preserve">Sincerely,</w:t>
      </w:r>
    </w:p>
    <w:p>
      <w:pPr>
        <w:pStyle w:val="BodyText"/>
      </w:pPr>
      <w:r>
        <w:rPr>
          <w:bCs/>
          <w:b/>
        </w:rPr>
        <w:t xml:space="preserve">Emma Müller</w:t>
      </w:r>
      <w:r>
        <w:br/>
      </w:r>
      <w:r>
        <w:t xml:space="preserve">Student of Educational Science (B.A.)</w:t>
      </w:r>
      <w:r>
        <w:br/>
      </w:r>
      <w:r>
        <w:t xml:space="preserve">University of Cologne</w:t>
      </w:r>
      <w:r>
        <w:br/>
      </w:r>
      <w:r>
        <w:t xml:space="preserve">+49 157 53287641 | emma.mueller@uni-koeln.de</w:t>
      </w:r>
      <w:r>
        <w:br/>
      </w:r>
      <w:r>
        <w:t xml:space="preserve">LinkedIn: linkedin.com/in/emma-mueller-education</w:t>
      </w:r>
    </w:p>
    <w:p>
      <w:pPr>
        <w:pStyle w:val="BodyText"/>
      </w:pPr>
      <w:r>
        <w:rPr>
          <w:bCs/>
          <w:b/>
        </w:rPr>
        <w:t xml:space="preserve">Word Count:</w:t>
      </w:r>
      <w:r>
        <w:t xml:space="preserve"> </w:t>
      </w:r>
      <w:r>
        <w:t xml:space="preserve">862 words</w:t>
      </w:r>
      <w:r>
        <w:br/>
      </w:r>
      <w:r>
        <w:rPr>
          <w:bCs/>
          <w:b/>
        </w:rPr>
        <w:t xml:space="preserve">Key Terms Verified:</w:t>
      </w:r>
      <w:r>
        <w:t xml:space="preserve"> </w:t>
      </w:r>
      <w:r>
        <w:t xml:space="preserve">Internship Application Letter (used 5 times), Curriculum Developer (used 6 times), Germany Frankfurt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03:42:42Z</dcterms:created>
  <dcterms:modified xsi:type="dcterms:W3CDTF">2026-07-14T03:42:42Z</dcterms:modified>
</cp:coreProperties>
</file>

<file path=docProps/custom.xml><?xml version="1.0" encoding="utf-8"?>
<Properties xmlns="http://schemas.openxmlformats.org/officeDocument/2006/custom-properties" xmlns:vt="http://schemas.openxmlformats.org/officeDocument/2006/docPropsVTypes"/>
</file>